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06DA73A3" w:rsidR="004236AE" w:rsidRPr="009B4459" w:rsidRDefault="005F3054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>PLANTILLA DE ANÁLISIS FODA</w:t>
      </w:r>
      <w:bookmarkStart w:id="0" w:name="_Hlk536359931"/>
      <w:r>
        <w:rPr>
          <w:b/>
          <w:color w:val="595959" w:themeColor="text1" w:themeTint="A6"/>
          <w:sz w:val="48"/>
        </w:rPr>
        <w:t xml:space="preserve"> HORIZONTAL</w:t>
      </w:r>
      <w:r w:rsidR="00140124">
        <w:rPr>
          <w:b/>
          <w:color w:val="595959" w:themeColor="text1" w:themeTint="A6"/>
          <w:sz w:val="48"/>
        </w:rPr>
        <w:t xml:space="preserve">               </w:t>
      </w:r>
      <w:r w:rsidR="00140124">
        <w:rPr>
          <w:noProof/>
          <w:color w:val="595959" w:themeColor="text1" w:themeTint="A6"/>
          <w:sz w:val="22"/>
        </w:rPr>
        <w:drawing>
          <wp:inline distT="0" distB="0" distL="0" distR="0" wp14:anchorId="0F2521D1" wp14:editId="5ABE52B6">
            <wp:extent cx="1778440" cy="352425"/>
            <wp:effectExtent l="0" t="0" r="0" b="0"/>
            <wp:docPr id="1723378647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378647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833" cy="37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6625847" w:rsidR="00C644E8" w:rsidRPr="006127F2" w:rsidRDefault="00C53A5F" w:rsidP="00C644E8">
      <w:pPr>
        <w:spacing w:after="100" w:line="240" w:lineRule="auto"/>
        <w:rPr>
          <w:sz w:val="16"/>
          <w:szCs w:val="20"/>
        </w:rPr>
      </w:pP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0349" behindDoc="1" locked="0" layoutInCell="1" allowOverlap="1" wp14:anchorId="46F97106" wp14:editId="2A8F1E5E">
                <wp:simplePos x="0" y="0"/>
                <wp:positionH relativeFrom="column">
                  <wp:posOffset>774065</wp:posOffset>
                </wp:positionH>
                <wp:positionV relativeFrom="paragraph">
                  <wp:posOffset>185420</wp:posOffset>
                </wp:positionV>
                <wp:extent cx="8500834" cy="1578315"/>
                <wp:effectExtent l="0" t="0" r="0" b="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834" cy="157831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C9AABF" id="Rectangle 94" o:spid="_x0000_s1026" style="position:absolute;margin-left:60.95pt;margin-top:14.6pt;width:669.35pt;height:124.3pt;z-index:-2516961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" fillcolor="#c6fdf8" stroked="f" strokeweight=".35694mm"/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1373" behindDoc="1" locked="0" layoutInCell="1" allowOverlap="1" wp14:anchorId="7C38AA57" wp14:editId="52B32255">
                <wp:simplePos x="0" y="0"/>
                <wp:positionH relativeFrom="column">
                  <wp:posOffset>7608735</wp:posOffset>
                </wp:positionH>
                <wp:positionV relativeFrom="paragraph">
                  <wp:posOffset>181434</wp:posOffset>
                </wp:positionV>
                <wp:extent cx="1615461" cy="1578315"/>
                <wp:effectExtent l="0" t="0" r="0" b="0"/>
                <wp:wrapNone/>
                <wp:docPr id="95" name="Freeform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904E4" id="Freeform 95" o:spid="_x0000_s1026" style="position:absolute;margin-left:599.1pt;margin-top:14.3pt;width:127.2pt;height:124.3pt;z-index:-2516951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2397" behindDoc="1" locked="0" layoutInCell="1" allowOverlap="1" wp14:anchorId="489AB5BF" wp14:editId="3D38F4C4">
                <wp:simplePos x="0" y="0"/>
                <wp:positionH relativeFrom="column">
                  <wp:posOffset>7545361</wp:posOffset>
                </wp:positionH>
                <wp:positionV relativeFrom="paragraph">
                  <wp:posOffset>181434</wp:posOffset>
                </wp:positionV>
                <wp:extent cx="340651" cy="1578315"/>
                <wp:effectExtent l="0" t="0" r="2540" b="0"/>
                <wp:wrapNone/>
                <wp:docPr id="96" name="Freeform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8B4FEB" id="Freeform 96" o:spid="_x0000_s1026" style="position:absolute;margin-left:594.1pt;margin-top:14.3pt;width:26.8pt;height:124.3pt;z-index:-2516940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p w14:paraId="21BB8968" w14:textId="580A6F59" w:rsidR="00833088" w:rsidRPr="00E74A09" w:rsidRDefault="004369D7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833088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92032" behindDoc="0" locked="0" layoutInCell="1" allowOverlap="1" wp14:anchorId="531A000E" wp14:editId="4A11E288">
            <wp:simplePos x="0" y="0"/>
            <wp:positionH relativeFrom="column">
              <wp:posOffset>7712710</wp:posOffset>
            </wp:positionH>
            <wp:positionV relativeFrom="paragraph">
              <wp:posOffset>5056876</wp:posOffset>
            </wp:positionV>
            <wp:extent cx="491490" cy="130238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91008" behindDoc="0" locked="0" layoutInCell="1" allowOverlap="1" wp14:anchorId="4F463811" wp14:editId="01D4AAC0">
            <wp:simplePos x="0" y="0"/>
            <wp:positionH relativeFrom="column">
              <wp:posOffset>7730754</wp:posOffset>
            </wp:positionH>
            <wp:positionV relativeFrom="paragraph">
              <wp:posOffset>3403600</wp:posOffset>
            </wp:positionV>
            <wp:extent cx="491490" cy="131953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9984" behindDoc="0" locked="0" layoutInCell="1" allowOverlap="1" wp14:anchorId="70AD52EF" wp14:editId="3694536C">
            <wp:simplePos x="0" y="0"/>
            <wp:positionH relativeFrom="column">
              <wp:posOffset>7738745</wp:posOffset>
            </wp:positionH>
            <wp:positionV relativeFrom="paragraph">
              <wp:posOffset>1779006</wp:posOffset>
            </wp:positionV>
            <wp:extent cx="422910" cy="131953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8960" behindDoc="0" locked="0" layoutInCell="1" allowOverlap="1" wp14:anchorId="6D199D8F" wp14:editId="487730DE">
            <wp:simplePos x="0" y="0"/>
            <wp:positionH relativeFrom="column">
              <wp:posOffset>7763246</wp:posOffset>
            </wp:positionH>
            <wp:positionV relativeFrom="paragraph">
              <wp:posOffset>137795</wp:posOffset>
            </wp:positionV>
            <wp:extent cx="387985" cy="128524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85" cy="128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6B6AEC3D" wp14:editId="4D12CD88">
            <wp:simplePos x="0" y="0"/>
            <wp:positionH relativeFrom="column">
              <wp:posOffset>8244840</wp:posOffset>
            </wp:positionH>
            <wp:positionV relativeFrom="paragraph">
              <wp:posOffset>330835</wp:posOffset>
            </wp:positionV>
            <wp:extent cx="914400" cy="914400"/>
            <wp:effectExtent l="0" t="0" r="0" b="0"/>
            <wp:wrapNone/>
            <wp:docPr id="174" name="Graphic 174" descr="Bar graph with upward tren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Graphic 174" descr="Bar graph with upward tren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6671" behindDoc="0" locked="0" layoutInCell="1" allowOverlap="1" wp14:anchorId="2533EC64" wp14:editId="6563BB70">
                <wp:simplePos x="0" y="0"/>
                <wp:positionH relativeFrom="column">
                  <wp:posOffset>8383274</wp:posOffset>
                </wp:positionH>
                <wp:positionV relativeFrom="paragraph">
                  <wp:posOffset>2092190</wp:posOffset>
                </wp:positionV>
                <wp:extent cx="663736" cy="666750"/>
                <wp:effectExtent l="0" t="0" r="0" b="6350"/>
                <wp:wrapNone/>
                <wp:docPr id="187" name="Group 1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736" cy="666750"/>
                          <a:chOff x="0" y="0"/>
                          <a:chExt cx="663736" cy="666750"/>
                        </a:xfrm>
                        <a:solidFill>
                          <a:schemeClr val="bg1"/>
                        </a:solidFill>
                      </wpg:grpSpPr>
                      <wps:wsp>
                        <wps:cNvPr id="182" name="Freeform 182"/>
                        <wps:cNvSpPr/>
                        <wps:spPr>
                          <a:xfrm flipH="1">
                            <a:off x="0" y="0"/>
                            <a:ext cx="657225" cy="666750"/>
                          </a:xfrm>
                          <a:custGeom>
                            <a:avLst/>
                            <a:gdLst>
                              <a:gd name="connsiteX0" fmla="*/ 600075 w 657225"/>
                              <a:gd name="connsiteY0" fmla="*/ 609600 h 666750"/>
                              <a:gd name="connsiteX1" fmla="*/ 0 w 657225"/>
                              <a:gd name="connsiteY1" fmla="*/ 609600 h 666750"/>
                              <a:gd name="connsiteX2" fmla="*/ 0 w 657225"/>
                              <a:gd name="connsiteY2" fmla="*/ 666750 h 666750"/>
                              <a:gd name="connsiteX3" fmla="*/ 657225 w 657225"/>
                              <a:gd name="connsiteY3" fmla="*/ 666750 h 666750"/>
                              <a:gd name="connsiteX4" fmla="*/ 657225 w 657225"/>
                              <a:gd name="connsiteY4" fmla="*/ 0 h 666750"/>
                              <a:gd name="connsiteX5" fmla="*/ 600075 w 657225"/>
                              <a:gd name="connsiteY5" fmla="*/ 0 h 666750"/>
                              <a:gd name="connsiteX6" fmla="*/ 600075 w 657225"/>
                              <a:gd name="connsiteY6" fmla="*/ 609600 h 6667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57225" h="666750">
                                <a:moveTo>
                                  <a:pt x="600075" y="609600"/>
                                </a:moveTo>
                                <a:lnTo>
                                  <a:pt x="0" y="609600"/>
                                </a:lnTo>
                                <a:lnTo>
                                  <a:pt x="0" y="666750"/>
                                </a:lnTo>
                                <a:lnTo>
                                  <a:pt x="657225" y="666750"/>
                                </a:lnTo>
                                <a:lnTo>
                                  <a:pt x="657225" y="0"/>
                                </a:lnTo>
                                <a:lnTo>
                                  <a:pt x="600075" y="0"/>
                                </a:lnTo>
                                <a:lnTo>
                                  <a:pt x="600075" y="6096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3" name="Freeform 183"/>
                        <wps:cNvSpPr/>
                        <wps:spPr>
                          <a:xfrm flipH="1">
                            <a:off x="115747" y="0"/>
                            <a:ext cx="142875" cy="5524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552450"/>
                              <a:gd name="connsiteX1" fmla="*/ 142875 w 142875"/>
                              <a:gd name="connsiteY1" fmla="*/ 0 h 552450"/>
                              <a:gd name="connsiteX2" fmla="*/ 142875 w 142875"/>
                              <a:gd name="connsiteY2" fmla="*/ 552450 h 552450"/>
                              <a:gd name="connsiteX3" fmla="*/ 0 w 142875"/>
                              <a:gd name="connsiteY3" fmla="*/ 552450 h 552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5524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552450"/>
                                </a:lnTo>
                                <a:lnTo>
                                  <a:pt x="0" y="5524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" name="Freeform 184"/>
                        <wps:cNvSpPr/>
                        <wps:spPr>
                          <a:xfrm flipH="1">
                            <a:off x="324091" y="196770"/>
                            <a:ext cx="142875" cy="3619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361950"/>
                              <a:gd name="connsiteX1" fmla="*/ 142875 w 142875"/>
                              <a:gd name="connsiteY1" fmla="*/ 0 h 361950"/>
                              <a:gd name="connsiteX2" fmla="*/ 142875 w 142875"/>
                              <a:gd name="connsiteY2" fmla="*/ 361950 h 361950"/>
                              <a:gd name="connsiteX3" fmla="*/ 0 w 142875"/>
                              <a:gd name="connsiteY3" fmla="*/ 361950 h 36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3619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361950"/>
                                </a:lnTo>
                                <a:lnTo>
                                  <a:pt x="0" y="3619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" name="Freeform 185"/>
                        <wps:cNvSpPr/>
                        <wps:spPr>
                          <a:xfrm flipH="1">
                            <a:off x="520861" y="358815"/>
                            <a:ext cx="142875" cy="19050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190500"/>
                              <a:gd name="connsiteX1" fmla="*/ 142875 w 142875"/>
                              <a:gd name="connsiteY1" fmla="*/ 0 h 190500"/>
                              <a:gd name="connsiteX2" fmla="*/ 142875 w 142875"/>
                              <a:gd name="connsiteY2" fmla="*/ 190500 h 190500"/>
                              <a:gd name="connsiteX3" fmla="*/ 0 w 142875"/>
                              <a:gd name="connsiteY3" fmla="*/ 190500 h 1905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19050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190500"/>
                                </a:lnTo>
                                <a:lnTo>
                                  <a:pt x="0" y="1905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6" name="Freeform 186"/>
                        <wps:cNvSpPr/>
                        <wps:spPr>
                          <a:xfrm flipH="1">
                            <a:off x="347240" y="0"/>
                            <a:ext cx="308705" cy="308705"/>
                          </a:xfrm>
                          <a:custGeom>
                            <a:avLst/>
                            <a:gdLst>
                              <a:gd name="connsiteX0" fmla="*/ 0 w 308705"/>
                              <a:gd name="connsiteY0" fmla="*/ 177832 h 308705"/>
                              <a:gd name="connsiteX1" fmla="*/ 0 w 308705"/>
                              <a:gd name="connsiteY1" fmla="*/ 308705 h 308705"/>
                              <a:gd name="connsiteX2" fmla="*/ 130874 w 308705"/>
                              <a:gd name="connsiteY2" fmla="*/ 308705 h 308705"/>
                              <a:gd name="connsiteX3" fmla="*/ 78867 w 308705"/>
                              <a:gd name="connsiteY3" fmla="*/ 256699 h 308705"/>
                              <a:gd name="connsiteX4" fmla="*/ 308705 w 308705"/>
                              <a:gd name="connsiteY4" fmla="*/ 26860 h 308705"/>
                              <a:gd name="connsiteX5" fmla="*/ 281845 w 308705"/>
                              <a:gd name="connsiteY5" fmla="*/ 0 h 308705"/>
                              <a:gd name="connsiteX6" fmla="*/ 52006 w 308705"/>
                              <a:gd name="connsiteY6" fmla="*/ 229838 h 308705"/>
                              <a:gd name="connsiteX7" fmla="*/ 0 w 308705"/>
                              <a:gd name="connsiteY7" fmla="*/ 177832 h 3087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308705" h="308705">
                                <a:moveTo>
                                  <a:pt x="0" y="177832"/>
                                </a:moveTo>
                                <a:lnTo>
                                  <a:pt x="0" y="308705"/>
                                </a:lnTo>
                                <a:lnTo>
                                  <a:pt x="130874" y="308705"/>
                                </a:lnTo>
                                <a:lnTo>
                                  <a:pt x="78867" y="256699"/>
                                </a:lnTo>
                                <a:lnTo>
                                  <a:pt x="308705" y="26860"/>
                                </a:lnTo>
                                <a:lnTo>
                                  <a:pt x="281845" y="0"/>
                                </a:lnTo>
                                <a:lnTo>
                                  <a:pt x="52006" y="229838"/>
                                </a:lnTo>
                                <a:lnTo>
                                  <a:pt x="0" y="17783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C151A2" id="Group 187" o:spid="_x0000_s1026" style="position:absolute;margin-left:660.1pt;margin-top:164.75pt;width:52.25pt;height:52.5pt;z-index:251676671" coordsize="6637,6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">
                <v:shape id="Freeform 182" o:spid="_x0000_s1027" style="position:absolute;width:6572;height:6667;flip:x;visibility:visible;mso-wrap-style:square;v-text-anchor:middle" coordsize="657225,666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" path="m600075,609600l,609600r,57150l657225,666750,657225,,600075,r,609600xe" filled="f" stroked="f">
                  <v:stroke joinstyle="miter"/>
                  <v:path arrowok="t" o:connecttype="custom" o:connectlocs="600075,609600;0,609600;0,666750;657225,666750;657225,0;600075,0;600075,609600" o:connectangles="0,0,0,0,0,0,0"/>
                </v:shape>
                <v:shape id="Freeform 183" o:spid="_x0000_s1028" style="position:absolute;left:1157;width:1429;height:5524;flip:x;visibility:visible;mso-wrap-style:square;v-text-anchor:middle" coordsize="142875,55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" path="m,l142875,r,552450l,552450,,xe" filled="f" stroked="f">
                  <v:stroke joinstyle="miter"/>
                  <v:path arrowok="t" o:connecttype="custom" o:connectlocs="0,0;142875,0;142875,552450;0,552450" o:connectangles="0,0,0,0"/>
                </v:shape>
                <v:shape id="Freeform 184" o:spid="_x0000_s1029" style="position:absolute;left:3240;top:1967;width:1429;height:3620;flip:x;visibility:visible;mso-wrap-style:square;v-text-anchor:middle" coordsize="142875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" path="m,l142875,r,361950l,361950,,xe" filled="f" stroked="f">
                  <v:stroke joinstyle="miter"/>
                  <v:path arrowok="t" o:connecttype="custom" o:connectlocs="0,0;142875,0;142875,361950;0,361950" o:connectangles="0,0,0,0"/>
                </v:shape>
                <v:shape id="Freeform 185" o:spid="_x0000_s1030" style="position:absolute;left:5208;top:3588;width:1429;height:1905;flip:x;visibility:visible;mso-wrap-style:square;v-text-anchor:middle" coordsize="142875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" path="m,l142875,r,190500l,190500,,xe" filled="f" stroked="f">
                  <v:stroke joinstyle="miter"/>
                  <v:path arrowok="t" o:connecttype="custom" o:connectlocs="0,0;142875,0;142875,190500;0,190500" o:connectangles="0,0,0,0"/>
                </v:shape>
                <v:shape id="Freeform 186" o:spid="_x0000_s1031" style="position:absolute;left:3472;width:3087;height:3087;flip:x;visibility:visible;mso-wrap-style:square;v-text-anchor:middle" coordsize="308705,308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" path="m,177832l,308705r130874,l78867,256699,308705,26860,281845,,52006,229838,,177832xe" filled="f" stroked="f">
                  <v:stroke joinstyle="miter"/>
                  <v:path arrowok="t" o:connecttype="custom" o:connectlocs="0,177832;0,308705;130874,308705;78867,256699;308705,26860;281845,0;52006,229838;0,177832" o:connectangles="0,0,0,0,0,0,0,0"/>
                </v:shape>
              </v:group>
            </w:pict>
          </mc:Fallback>
        </mc:AlternateContent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7696" behindDoc="0" locked="0" layoutInCell="1" allowOverlap="1" wp14:anchorId="6443CC98" wp14:editId="3E1A9A25">
            <wp:simplePos x="0" y="0"/>
            <wp:positionH relativeFrom="column">
              <wp:posOffset>8192851</wp:posOffset>
            </wp:positionH>
            <wp:positionV relativeFrom="paragraph">
              <wp:posOffset>3635896</wp:posOffset>
            </wp:positionV>
            <wp:extent cx="914400" cy="914400"/>
            <wp:effectExtent l="0" t="0" r="0" b="0"/>
            <wp:wrapNone/>
            <wp:docPr id="175" name="Graphic 175" descr="Firecrac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Graphic 175" descr="Firecracker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8720" behindDoc="1" locked="0" layoutInCell="1" allowOverlap="1" wp14:anchorId="36B701C8" wp14:editId="1D984AD8">
            <wp:simplePos x="0" y="0"/>
            <wp:positionH relativeFrom="column">
              <wp:posOffset>8243570</wp:posOffset>
            </wp:positionH>
            <wp:positionV relativeFrom="paragraph">
              <wp:posOffset>5448084</wp:posOffset>
            </wp:positionV>
            <wp:extent cx="914400" cy="914400"/>
            <wp:effectExtent l="0" t="0" r="0" b="25400"/>
            <wp:wrapNone/>
            <wp:docPr id="176" name="Graphic 176" descr="Warn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Graphic 176" descr="Warning with solid fill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4229C2F" wp14:editId="767C0C4B">
                <wp:simplePos x="0" y="0"/>
                <wp:positionH relativeFrom="column">
                  <wp:posOffset>427990</wp:posOffset>
                </wp:positionH>
                <wp:positionV relativeFrom="paragraph">
                  <wp:posOffset>1297305</wp:posOffset>
                </wp:positionV>
                <wp:extent cx="274320" cy="274320"/>
                <wp:effectExtent l="0" t="0" r="5080" b="5080"/>
                <wp:wrapNone/>
                <wp:docPr id="188" name="Right Tri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BD38F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88" o:spid="_x0000_s1026" type="#_x0000_t6" style="position:absolute;margin-left:33.7pt;margin-top:102.15pt;width:21.6pt;height:21.6pt;flip:x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" fillcolor="#00bdcf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52A064D" wp14:editId="0FF0928F">
                <wp:simplePos x="0" y="0"/>
                <wp:positionH relativeFrom="column">
                  <wp:posOffset>430530</wp:posOffset>
                </wp:positionH>
                <wp:positionV relativeFrom="paragraph">
                  <wp:posOffset>2942590</wp:posOffset>
                </wp:positionV>
                <wp:extent cx="274320" cy="274320"/>
                <wp:effectExtent l="0" t="0" r="5080" b="5080"/>
                <wp:wrapNone/>
                <wp:docPr id="190" name="Right Tri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D69D6" id="Right Triangle 190" o:spid="_x0000_s1026" type="#_x0000_t6" style="position:absolute;margin-left:33.9pt;margin-top:231.7pt;width:21.6pt;height:21.6pt;flip:x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" fillcolor="#e8533b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A7EA282" wp14:editId="1B332E6D">
                <wp:simplePos x="0" y="0"/>
                <wp:positionH relativeFrom="column">
                  <wp:posOffset>427990</wp:posOffset>
                </wp:positionH>
                <wp:positionV relativeFrom="paragraph">
                  <wp:posOffset>4583430</wp:posOffset>
                </wp:positionV>
                <wp:extent cx="274320" cy="274320"/>
                <wp:effectExtent l="0" t="0" r="5080" b="5080"/>
                <wp:wrapNone/>
                <wp:docPr id="192" name="Right Tri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C9D03" id="Right Triangle 192" o:spid="_x0000_s1026" type="#_x0000_t6" style="position:absolute;margin-left:33.7pt;margin-top:360.9pt;width:21.6pt;height:21.6pt;flip:x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" fillcolor="#00bdcf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5E0309C" wp14:editId="1588C119">
                <wp:simplePos x="0" y="0"/>
                <wp:positionH relativeFrom="column">
                  <wp:posOffset>430530</wp:posOffset>
                </wp:positionH>
                <wp:positionV relativeFrom="paragraph">
                  <wp:posOffset>6229350</wp:posOffset>
                </wp:positionV>
                <wp:extent cx="274320" cy="274320"/>
                <wp:effectExtent l="0" t="0" r="5080" b="5080"/>
                <wp:wrapNone/>
                <wp:docPr id="194" name="Right Tri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3830B" id="Right Triangle 194" o:spid="_x0000_s1026" type="#_x0000_t6" style="position:absolute;margin-left:33.9pt;margin-top:490.5pt;width:21.6pt;height:21.6pt;flip:x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" fillcolor="#e8533b" stroked="f" strokeweight="1pt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3180" behindDoc="1" locked="0" layoutInCell="1" allowOverlap="1" wp14:anchorId="09FD8693" wp14:editId="50D54472">
                <wp:simplePos x="0" y="0"/>
                <wp:positionH relativeFrom="column">
                  <wp:posOffset>774065</wp:posOffset>
                </wp:positionH>
                <wp:positionV relativeFrom="paragraph">
                  <wp:posOffset>1640840</wp:posOffset>
                </wp:positionV>
                <wp:extent cx="8500745" cy="1577975"/>
                <wp:effectExtent l="0" t="0" r="0" b="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0B6716D" id="Rectangle 111" o:spid="_x0000_s1026" style="position:absolute;margin-left:60.95pt;margin-top:129.2pt;width:669.35pt;height:124.25pt;z-index:-2517033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" fillcolor="#e1e1e1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6011" behindDoc="1" locked="0" layoutInCell="1" allowOverlap="1" wp14:anchorId="6F88E5A5" wp14:editId="20AFA92D">
                <wp:simplePos x="0" y="0"/>
                <wp:positionH relativeFrom="column">
                  <wp:posOffset>774065</wp:posOffset>
                </wp:positionH>
                <wp:positionV relativeFrom="paragraph">
                  <wp:posOffset>3284855</wp:posOffset>
                </wp:positionV>
                <wp:extent cx="8500745" cy="1577975"/>
                <wp:effectExtent l="0" t="0" r="0" b="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70F0F4" id="Rectangle 129" o:spid="_x0000_s1026" style="position:absolute;margin-left:60.95pt;margin-top:258.65pt;width:669.35pt;height:124.25pt;z-index:-25171046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" fillcolor="#c6fdf8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8842" behindDoc="1" locked="0" layoutInCell="1" allowOverlap="1" wp14:anchorId="22D5CD5A" wp14:editId="0DF9DC12">
                <wp:simplePos x="0" y="0"/>
                <wp:positionH relativeFrom="column">
                  <wp:posOffset>774065</wp:posOffset>
                </wp:positionH>
                <wp:positionV relativeFrom="paragraph">
                  <wp:posOffset>4928235</wp:posOffset>
                </wp:positionV>
                <wp:extent cx="8500745" cy="157797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7AE291" id="Rectangle 150" o:spid="_x0000_s1026" style="position:absolute;margin-left:60.95pt;margin-top:388.05pt;width:669.35pt;height:124.25pt;z-index:-2517176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" fillcolor="#e1e1e1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2938" behindDoc="1" locked="0" layoutInCell="1" allowOverlap="1" wp14:anchorId="259A82D7" wp14:editId="5ECD1469">
                <wp:simplePos x="0" y="0"/>
                <wp:positionH relativeFrom="column">
                  <wp:posOffset>66675</wp:posOffset>
                </wp:positionH>
                <wp:positionV relativeFrom="paragraph">
                  <wp:posOffset>5097145</wp:posOffset>
                </wp:positionV>
                <wp:extent cx="417830" cy="1230630"/>
                <wp:effectExtent l="0" t="0" r="1270" b="1270"/>
                <wp:wrapNone/>
                <wp:docPr id="161" name="Freeform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7830" cy="1230630"/>
                        </a:xfrm>
                        <a:custGeom>
                          <a:avLst/>
                          <a:gdLst>
                            <a:gd name="connsiteX0" fmla="*/ 134204 w 418024"/>
                            <a:gd name="connsiteY0" fmla="*/ 160567 h 1231027"/>
                            <a:gd name="connsiteX1" fmla="*/ 0 w 418024"/>
                            <a:gd name="connsiteY1" fmla="*/ 160567 h 1231027"/>
                            <a:gd name="connsiteX2" fmla="*/ 0 w 418024"/>
                            <a:gd name="connsiteY2" fmla="*/ 0 h 1231027"/>
                            <a:gd name="connsiteX3" fmla="*/ 418025 w 418024"/>
                            <a:gd name="connsiteY3" fmla="*/ 0 h 1231027"/>
                            <a:gd name="connsiteX4" fmla="*/ 418025 w 418024"/>
                            <a:gd name="connsiteY4" fmla="*/ 160567 h 1231027"/>
                            <a:gd name="connsiteX5" fmla="*/ 277651 w 418024"/>
                            <a:gd name="connsiteY5" fmla="*/ 160567 h 1231027"/>
                            <a:gd name="connsiteX6" fmla="*/ 277651 w 418024"/>
                            <a:gd name="connsiteY6" fmla="*/ 1231028 h 1231027"/>
                            <a:gd name="connsiteX7" fmla="*/ 134204 w 418024"/>
                            <a:gd name="connsiteY7" fmla="*/ 1231028 h 1231027"/>
                            <a:gd name="connsiteX8" fmla="*/ 134204 w 418024"/>
                            <a:gd name="connsiteY8" fmla="*/ 160567 h 12310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18024" h="1231027">
                              <a:moveTo>
                                <a:pt x="134204" y="160567"/>
                              </a:moveTo>
                              <a:lnTo>
                                <a:pt x="0" y="160567"/>
                              </a:lnTo>
                              <a:lnTo>
                                <a:pt x="0" y="0"/>
                              </a:lnTo>
                              <a:lnTo>
                                <a:pt x="418025" y="0"/>
                              </a:lnTo>
                              <a:lnTo>
                                <a:pt x="418025" y="160567"/>
                              </a:lnTo>
                              <a:lnTo>
                                <a:pt x="277651" y="160567"/>
                              </a:lnTo>
                              <a:lnTo>
                                <a:pt x="277651" y="1231028"/>
                              </a:lnTo>
                              <a:lnTo>
                                <a:pt x="134204" y="1231028"/>
                              </a:lnTo>
                              <a:lnTo>
                                <a:pt x="134204" y="16056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B904CA" id="Freeform 161" o:spid="_x0000_s1026" style="position:absolute;margin-left:5.25pt;margin-top:401.35pt;width:32.9pt;height:96.9pt;z-index:-251713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8024,12310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" path="m134204,160567l,160567,,,418025,r,160567l277651,160567r,1070461l134204,1231028r,-1070461xe" fillcolor="black [3213]" stroked="f" strokeweight=".35694mm">
                <v:stroke joinstyle="miter"/>
                <v:path arrowok="t" o:connecttype="custom" o:connectlocs="134142,160515;0,160515;0,0;417831,0;417831,160515;277522,160515;277522,1230631;134142,1230631;134142,160515" o:connectangles="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0107" behindDoc="1" locked="0" layoutInCell="1" allowOverlap="1" wp14:anchorId="5313DDA5" wp14:editId="7C94F5C7">
                <wp:simplePos x="0" y="0"/>
                <wp:positionH relativeFrom="column">
                  <wp:posOffset>75565</wp:posOffset>
                </wp:positionH>
                <wp:positionV relativeFrom="paragraph">
                  <wp:posOffset>3444240</wp:posOffset>
                </wp:positionV>
                <wp:extent cx="407035" cy="1267460"/>
                <wp:effectExtent l="0" t="0" r="0" b="2540"/>
                <wp:wrapNone/>
                <wp:docPr id="147" name="Freeform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5" cy="1267460"/>
                        </a:xfrm>
                        <a:custGeom>
                          <a:avLst/>
                          <a:gdLst>
                            <a:gd name="connsiteX0" fmla="*/ 407240 w 407239"/>
                            <a:gd name="connsiteY0" fmla="*/ 935825 h 1268041"/>
                            <a:gd name="connsiteX1" fmla="*/ 374845 w 407239"/>
                            <a:gd name="connsiteY1" fmla="*/ 1166542 h 1268041"/>
                            <a:gd name="connsiteX2" fmla="*/ 203620 w 407239"/>
                            <a:gd name="connsiteY2" fmla="*/ 1268041 h 1268041"/>
                            <a:gd name="connsiteX3" fmla="*/ 32394 w 407239"/>
                            <a:gd name="connsiteY3" fmla="*/ 1166542 h 1268041"/>
                            <a:gd name="connsiteX4" fmla="*/ 0 w 407239"/>
                            <a:gd name="connsiteY4" fmla="*/ 935825 h 1268041"/>
                            <a:gd name="connsiteX5" fmla="*/ 0 w 407239"/>
                            <a:gd name="connsiteY5" fmla="*/ 330420 h 1268041"/>
                            <a:gd name="connsiteX6" fmla="*/ 32394 w 407239"/>
                            <a:gd name="connsiteY6" fmla="*/ 99703 h 1268041"/>
                            <a:gd name="connsiteX7" fmla="*/ 203620 w 407239"/>
                            <a:gd name="connsiteY7" fmla="*/ 0 h 1268041"/>
                            <a:gd name="connsiteX8" fmla="*/ 374845 w 407239"/>
                            <a:gd name="connsiteY8" fmla="*/ 99703 h 1268041"/>
                            <a:gd name="connsiteX9" fmla="*/ 407240 w 407239"/>
                            <a:gd name="connsiteY9" fmla="*/ 330420 h 1268041"/>
                            <a:gd name="connsiteX10" fmla="*/ 407240 w 407239"/>
                            <a:gd name="connsiteY10" fmla="*/ 935825 h 1268041"/>
                            <a:gd name="connsiteX11" fmla="*/ 263781 w 407239"/>
                            <a:gd name="connsiteY11" fmla="*/ 260358 h 1268041"/>
                            <a:gd name="connsiteX12" fmla="*/ 203620 w 407239"/>
                            <a:gd name="connsiteY12" fmla="*/ 160655 h 1268041"/>
                            <a:gd name="connsiteX13" fmla="*/ 143459 w 407239"/>
                            <a:gd name="connsiteY13" fmla="*/ 260358 h 1268041"/>
                            <a:gd name="connsiteX14" fmla="*/ 143459 w 407239"/>
                            <a:gd name="connsiteY14" fmla="*/ 1007812 h 1268041"/>
                            <a:gd name="connsiteX15" fmla="*/ 203620 w 407239"/>
                            <a:gd name="connsiteY15" fmla="*/ 1107515 h 1268041"/>
                            <a:gd name="connsiteX16" fmla="*/ 263781 w 407239"/>
                            <a:gd name="connsiteY16" fmla="*/ 1007812 h 1268041"/>
                            <a:gd name="connsiteX17" fmla="*/ 263781 w 407239"/>
                            <a:gd name="connsiteY17" fmla="*/ 260358 h 126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407239" h="1268041">
                              <a:moveTo>
                                <a:pt x="407240" y="935825"/>
                              </a:moveTo>
                              <a:cubicBezTo>
                                <a:pt x="407240" y="1083520"/>
                                <a:pt x="402612" y="1113033"/>
                                <a:pt x="374845" y="1166542"/>
                              </a:cubicBezTo>
                              <a:cubicBezTo>
                                <a:pt x="340909" y="1229289"/>
                                <a:pt x="276121" y="1268041"/>
                                <a:pt x="203620" y="1268041"/>
                              </a:cubicBezTo>
                              <a:cubicBezTo>
                                <a:pt x="131119" y="1268041"/>
                                <a:pt x="66330" y="1229289"/>
                                <a:pt x="32394" y="1166542"/>
                              </a:cubicBezTo>
                              <a:cubicBezTo>
                                <a:pt x="4628" y="1113033"/>
                                <a:pt x="0" y="1081595"/>
                                <a:pt x="0" y="935825"/>
                              </a:cubicBezTo>
                              <a:lnTo>
                                <a:pt x="0" y="330420"/>
                              </a:lnTo>
                              <a:cubicBezTo>
                                <a:pt x="0" y="184650"/>
                                <a:pt x="4628" y="153212"/>
                                <a:pt x="32394" y="99703"/>
                              </a:cubicBezTo>
                              <a:cubicBezTo>
                                <a:pt x="66330" y="38752"/>
                                <a:pt x="131119" y="0"/>
                                <a:pt x="203620" y="0"/>
                              </a:cubicBezTo>
                              <a:cubicBezTo>
                                <a:pt x="276121" y="0"/>
                                <a:pt x="340909" y="38752"/>
                                <a:pt x="374845" y="99703"/>
                              </a:cubicBezTo>
                              <a:cubicBezTo>
                                <a:pt x="402612" y="153212"/>
                                <a:pt x="407240" y="184650"/>
                                <a:pt x="407240" y="330420"/>
                              </a:cubicBezTo>
                              <a:lnTo>
                                <a:pt x="407240" y="935825"/>
                              </a:lnTo>
                              <a:close/>
                              <a:moveTo>
                                <a:pt x="263781" y="260358"/>
                              </a:moveTo>
                              <a:cubicBezTo>
                                <a:pt x="263781" y="190168"/>
                                <a:pt x="246812" y="160655"/>
                                <a:pt x="203620" y="160655"/>
                              </a:cubicBezTo>
                              <a:cubicBezTo>
                                <a:pt x="160428" y="160655"/>
                                <a:pt x="143459" y="190168"/>
                                <a:pt x="143459" y="260358"/>
                              </a:cubicBezTo>
                              <a:lnTo>
                                <a:pt x="143459" y="1007812"/>
                              </a:lnTo>
                              <a:cubicBezTo>
                                <a:pt x="143459" y="1078002"/>
                                <a:pt x="160428" y="1107515"/>
                                <a:pt x="203620" y="1107515"/>
                              </a:cubicBezTo>
                              <a:cubicBezTo>
                                <a:pt x="246812" y="1107515"/>
                                <a:pt x="263781" y="1078002"/>
                                <a:pt x="263781" y="1007812"/>
                              </a:cubicBezTo>
                              <a:lnTo>
                                <a:pt x="263781" y="26035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564B7B" id="Freeform 147" o:spid="_x0000_s1026" style="position:absolute;margin-left:5.95pt;margin-top:271.2pt;width:32.05pt;height:99.8pt;z-index:-2517063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7239,1268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" path="m407240,935825v,147695,-4628,177208,-32395,230717c340909,1229289,276121,1268041,203620,1268041v-72501,,-137290,-38752,-171226,-101499c4628,1113033,,1081595,,935825l,330420c,184650,4628,153212,32394,99703,66330,38752,131119,,203620,v72501,,137289,38752,171225,99703c402612,153212,407240,184650,407240,330420r,605405xm263781,260358v,-70190,-16969,-99703,-60161,-99703c160428,160655,143459,190168,143459,260358r,747454c143459,1078002,160428,1107515,203620,1107515v43192,,60161,-29513,60161,-99703l263781,260358xe" fillcolor="black [3213]" stroked="f" strokeweight=".35694mm">
                <v:stroke joinstyle="miter"/>
                <v:path arrowok="t" o:connecttype="custom" o:connectlocs="407036,935396;374657,1166008;203518,1267460;32378,1166008;0,935396;0,330269;32378,99657;203518,0;374657,99657;407036,330269;407036,935396;263649,260239;203518,160581;143387,260239;143387,1007350;203518,1107008;263649,1007350;263649,260239" o:connectangles="0,0,0,0,0,0,0,0,0,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7276" behindDoc="1" locked="0" layoutInCell="1" allowOverlap="1" wp14:anchorId="52FE0F82" wp14:editId="79A5DA3C">
                <wp:simplePos x="0" y="0"/>
                <wp:positionH relativeFrom="column">
                  <wp:posOffset>-51435</wp:posOffset>
                </wp:positionH>
                <wp:positionV relativeFrom="paragraph">
                  <wp:posOffset>1827530</wp:posOffset>
                </wp:positionV>
                <wp:extent cx="658495" cy="1230630"/>
                <wp:effectExtent l="0" t="0" r="1905" b="1270"/>
                <wp:wrapNone/>
                <wp:docPr id="126" name="Freeform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495" cy="1230630"/>
                        </a:xfrm>
                        <a:custGeom>
                          <a:avLst/>
                          <a:gdLst>
                            <a:gd name="connsiteX0" fmla="*/ 0 w 658680"/>
                            <a:gd name="connsiteY0" fmla="*/ 0 h 1231085"/>
                            <a:gd name="connsiteX1" fmla="*/ 131119 w 658680"/>
                            <a:gd name="connsiteY1" fmla="*/ 0 h 1231085"/>
                            <a:gd name="connsiteX2" fmla="*/ 203620 w 658680"/>
                            <a:gd name="connsiteY2" fmla="*/ 699463 h 1231085"/>
                            <a:gd name="connsiteX3" fmla="*/ 273036 w 658680"/>
                            <a:gd name="connsiteY3" fmla="*/ 0 h 1231085"/>
                            <a:gd name="connsiteX4" fmla="*/ 385644 w 658680"/>
                            <a:gd name="connsiteY4" fmla="*/ 0 h 1231085"/>
                            <a:gd name="connsiteX5" fmla="*/ 455060 w 658680"/>
                            <a:gd name="connsiteY5" fmla="*/ 725383 h 1231085"/>
                            <a:gd name="connsiteX6" fmla="*/ 527561 w 658680"/>
                            <a:gd name="connsiteY6" fmla="*/ 0 h 1231085"/>
                            <a:gd name="connsiteX7" fmla="*/ 658680 w 658680"/>
                            <a:gd name="connsiteY7" fmla="*/ 0 h 1231085"/>
                            <a:gd name="connsiteX8" fmla="*/ 527561 w 658680"/>
                            <a:gd name="connsiteY8" fmla="*/ 1231086 h 1231085"/>
                            <a:gd name="connsiteX9" fmla="*/ 402612 w 658680"/>
                            <a:gd name="connsiteY9" fmla="*/ 1231086 h 1231085"/>
                            <a:gd name="connsiteX10" fmla="*/ 327026 w 658680"/>
                            <a:gd name="connsiteY10" fmla="*/ 568450 h 1231085"/>
                            <a:gd name="connsiteX11" fmla="*/ 259153 w 658680"/>
                            <a:gd name="connsiteY11" fmla="*/ 1231086 h 1231085"/>
                            <a:gd name="connsiteX12" fmla="*/ 131119 w 658680"/>
                            <a:gd name="connsiteY12" fmla="*/ 1231086 h 1231085"/>
                            <a:gd name="connsiteX13" fmla="*/ 0 w 658680"/>
                            <a:gd name="connsiteY13" fmla="*/ 0 h 12310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658680" h="1231085">
                              <a:moveTo>
                                <a:pt x="0" y="0"/>
                              </a:moveTo>
                              <a:lnTo>
                                <a:pt x="131119" y="0"/>
                              </a:lnTo>
                              <a:lnTo>
                                <a:pt x="203620" y="699463"/>
                              </a:lnTo>
                              <a:lnTo>
                                <a:pt x="273036" y="0"/>
                              </a:lnTo>
                              <a:lnTo>
                                <a:pt x="385644" y="0"/>
                              </a:lnTo>
                              <a:lnTo>
                                <a:pt x="455060" y="725383"/>
                              </a:lnTo>
                              <a:lnTo>
                                <a:pt x="527561" y="0"/>
                              </a:lnTo>
                              <a:lnTo>
                                <a:pt x="658680" y="0"/>
                              </a:lnTo>
                              <a:lnTo>
                                <a:pt x="527561" y="1231086"/>
                              </a:lnTo>
                              <a:lnTo>
                                <a:pt x="402612" y="1231086"/>
                              </a:lnTo>
                              <a:lnTo>
                                <a:pt x="327026" y="568450"/>
                              </a:lnTo>
                              <a:lnTo>
                                <a:pt x="259153" y="1231086"/>
                              </a:lnTo>
                              <a:lnTo>
                                <a:pt x="131119" y="12310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A38898" id="Freeform 126" o:spid="_x0000_s1026" style="position:absolute;margin-left:-4.05pt;margin-top:143.9pt;width:51.85pt;height:96.9pt;z-index:-2516992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58680,12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" path="m,l131119,r72501,699463l273036,,385644,r69416,725383l527561,,658680,,527561,1231086r-124949,l327026,568450r-67873,662636l131119,1231086,,xe" fillcolor="black [3213]" stroked="f" strokeweight=".35694mm">
                <v:stroke joinstyle="miter"/>
                <v:path arrowok="t" o:connecttype="custom" o:connectlocs="0,0;131082,0;203563,699204;272959,0;385536,0;454932,725115;527413,0;658495,0;527413,1230631;402499,1230631;326934,568240;259080,1230631;131082,1230631;0,0" o:connectangles="0,0,0,0,0,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24445" behindDoc="1" locked="0" layoutInCell="1" allowOverlap="1" wp14:anchorId="68219256" wp14:editId="020BC89C">
                <wp:simplePos x="0" y="0"/>
                <wp:positionH relativeFrom="column">
                  <wp:posOffset>67165</wp:posOffset>
                </wp:positionH>
                <wp:positionV relativeFrom="paragraph">
                  <wp:posOffset>128905</wp:posOffset>
                </wp:positionV>
                <wp:extent cx="425450" cy="1267460"/>
                <wp:effectExtent l="0" t="0" r="6350" b="2540"/>
                <wp:wrapNone/>
                <wp:docPr id="107" name="Freeform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267460"/>
                        </a:xfrm>
                        <a:custGeom>
                          <a:avLst/>
                          <a:gdLst>
                            <a:gd name="connsiteX0" fmla="*/ 143459 w 425750"/>
                            <a:gd name="connsiteY0" fmla="*/ 885781 h 1267913"/>
                            <a:gd name="connsiteX1" fmla="*/ 143459 w 425750"/>
                            <a:gd name="connsiteY1" fmla="*/ 935569 h 1267913"/>
                            <a:gd name="connsiteX2" fmla="*/ 217503 w 425750"/>
                            <a:gd name="connsiteY2" fmla="*/ 1107259 h 1267913"/>
                            <a:gd name="connsiteX3" fmla="*/ 282291 w 425750"/>
                            <a:gd name="connsiteY3" fmla="*/ 985485 h 1267913"/>
                            <a:gd name="connsiteX4" fmla="*/ 194364 w 425750"/>
                            <a:gd name="connsiteY4" fmla="*/ 743733 h 1267913"/>
                            <a:gd name="connsiteX5" fmla="*/ 123406 w 425750"/>
                            <a:gd name="connsiteY5" fmla="*/ 618238 h 1267913"/>
                            <a:gd name="connsiteX6" fmla="*/ 6170 w 425750"/>
                            <a:gd name="connsiteY6" fmla="*/ 265747 h 1267913"/>
                            <a:gd name="connsiteX7" fmla="*/ 217503 w 425750"/>
                            <a:gd name="connsiteY7" fmla="*/ 0 h 1267913"/>
                            <a:gd name="connsiteX8" fmla="*/ 405697 w 425750"/>
                            <a:gd name="connsiteY8" fmla="*/ 179004 h 1267913"/>
                            <a:gd name="connsiteX9" fmla="*/ 413410 w 425750"/>
                            <a:gd name="connsiteY9" fmla="*/ 332216 h 1267913"/>
                            <a:gd name="connsiteX10" fmla="*/ 273036 w 425750"/>
                            <a:gd name="connsiteY10" fmla="*/ 348769 h 1267913"/>
                            <a:gd name="connsiteX11" fmla="*/ 268407 w 425750"/>
                            <a:gd name="connsiteY11" fmla="*/ 238030 h 1267913"/>
                            <a:gd name="connsiteX12" fmla="*/ 208247 w 425750"/>
                            <a:gd name="connsiteY12" fmla="*/ 160526 h 1267913"/>
                            <a:gd name="connsiteX13" fmla="*/ 148087 w 425750"/>
                            <a:gd name="connsiteY13" fmla="*/ 274986 h 1267913"/>
                            <a:gd name="connsiteX14" fmla="*/ 249897 w 425750"/>
                            <a:gd name="connsiteY14" fmla="*/ 538937 h 1267913"/>
                            <a:gd name="connsiteX15" fmla="*/ 322398 w 425750"/>
                            <a:gd name="connsiteY15" fmla="*/ 664432 h 1267913"/>
                            <a:gd name="connsiteX16" fmla="*/ 425751 w 425750"/>
                            <a:gd name="connsiteY16" fmla="*/ 1011405 h 1267913"/>
                            <a:gd name="connsiteX17" fmla="*/ 217503 w 425750"/>
                            <a:gd name="connsiteY17" fmla="*/ 1267913 h 1267913"/>
                            <a:gd name="connsiteX18" fmla="*/ 44734 w 425750"/>
                            <a:gd name="connsiteY18" fmla="*/ 1173727 h 1267913"/>
                            <a:gd name="connsiteX19" fmla="*/ 0 w 425750"/>
                            <a:gd name="connsiteY19" fmla="*/ 959693 h 1267913"/>
                            <a:gd name="connsiteX20" fmla="*/ 1543 w 425750"/>
                            <a:gd name="connsiteY20" fmla="*/ 893224 h 1267913"/>
                            <a:gd name="connsiteX21" fmla="*/ 143459 w 425750"/>
                            <a:gd name="connsiteY21" fmla="*/ 885781 h 12679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</a:cxnLst>
                          <a:rect l="l" t="t" r="r" b="b"/>
                          <a:pathLst>
                            <a:path w="425750" h="1267913">
                              <a:moveTo>
                                <a:pt x="143459" y="885781"/>
                              </a:moveTo>
                              <a:lnTo>
                                <a:pt x="143459" y="935569"/>
                              </a:lnTo>
                              <a:cubicBezTo>
                                <a:pt x="143459" y="1066582"/>
                                <a:pt x="160428" y="1107259"/>
                                <a:pt x="217503" y="1107259"/>
                              </a:cubicBezTo>
                              <a:cubicBezTo>
                                <a:pt x="260695" y="1107259"/>
                                <a:pt x="282291" y="1064785"/>
                                <a:pt x="282291" y="985485"/>
                              </a:cubicBezTo>
                              <a:cubicBezTo>
                                <a:pt x="282291" y="906184"/>
                                <a:pt x="265322" y="856268"/>
                                <a:pt x="194364" y="743733"/>
                              </a:cubicBezTo>
                              <a:lnTo>
                                <a:pt x="123406" y="618238"/>
                              </a:lnTo>
                              <a:cubicBezTo>
                                <a:pt x="33936" y="459508"/>
                                <a:pt x="6170" y="374561"/>
                                <a:pt x="6170" y="265747"/>
                              </a:cubicBezTo>
                              <a:cubicBezTo>
                                <a:pt x="6170" y="103296"/>
                                <a:pt x="89469" y="0"/>
                                <a:pt x="217503" y="0"/>
                              </a:cubicBezTo>
                              <a:cubicBezTo>
                                <a:pt x="314685" y="0"/>
                                <a:pt x="385644" y="66469"/>
                                <a:pt x="405697" y="179004"/>
                              </a:cubicBezTo>
                              <a:cubicBezTo>
                                <a:pt x="413410" y="225199"/>
                                <a:pt x="413410" y="230716"/>
                                <a:pt x="413410" y="332216"/>
                              </a:cubicBezTo>
                              <a:lnTo>
                                <a:pt x="273036" y="348769"/>
                              </a:lnTo>
                              <a:cubicBezTo>
                                <a:pt x="273036" y="286021"/>
                                <a:pt x="271493" y="263822"/>
                                <a:pt x="268407" y="238030"/>
                              </a:cubicBezTo>
                              <a:cubicBezTo>
                                <a:pt x="263780" y="188243"/>
                                <a:pt x="240641" y="160526"/>
                                <a:pt x="208247" y="160526"/>
                              </a:cubicBezTo>
                              <a:cubicBezTo>
                                <a:pt x="169683" y="160526"/>
                                <a:pt x="148087" y="201075"/>
                                <a:pt x="148087" y="274986"/>
                              </a:cubicBezTo>
                              <a:cubicBezTo>
                                <a:pt x="148087" y="348897"/>
                                <a:pt x="154258" y="367247"/>
                                <a:pt x="249897" y="538937"/>
                              </a:cubicBezTo>
                              <a:lnTo>
                                <a:pt x="322398" y="664432"/>
                              </a:lnTo>
                              <a:cubicBezTo>
                                <a:pt x="388729" y="780689"/>
                                <a:pt x="425751" y="906184"/>
                                <a:pt x="425751" y="1011405"/>
                              </a:cubicBezTo>
                              <a:cubicBezTo>
                                <a:pt x="425751" y="1175652"/>
                                <a:pt x="350164" y="1267913"/>
                                <a:pt x="217503" y="1267913"/>
                              </a:cubicBezTo>
                              <a:cubicBezTo>
                                <a:pt x="138832" y="1267913"/>
                                <a:pt x="84841" y="1238400"/>
                                <a:pt x="44734" y="1173727"/>
                              </a:cubicBezTo>
                              <a:cubicBezTo>
                                <a:pt x="10798" y="1118422"/>
                                <a:pt x="0" y="1066710"/>
                                <a:pt x="0" y="959693"/>
                              </a:cubicBezTo>
                              <a:cubicBezTo>
                                <a:pt x="0" y="933901"/>
                                <a:pt x="0" y="922737"/>
                                <a:pt x="1543" y="893224"/>
                              </a:cubicBezTo>
                              <a:lnTo>
                                <a:pt x="143459" y="88578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CC0C3B" id="Freeform 107" o:spid="_x0000_s1026" style="position:absolute;margin-left:5.3pt;margin-top:10.15pt;width:33.5pt;height:99.8pt;z-index:-2516920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25750,1267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" path="m143459,885781r,49788c143459,1066582,160428,1107259,217503,1107259v43192,,64788,-42474,64788,-121774c282291,906184,265322,856268,194364,743733l123406,618238c33936,459508,6170,374561,6170,265747,6170,103296,89469,,217503,v97182,,168141,66469,188194,179004c413410,225199,413410,230716,413410,332216l273036,348769v,-62748,-1543,-84947,-4629,-110739c263780,188243,240641,160526,208247,160526v-38564,,-60160,40549,-60160,114460c148087,348897,154258,367247,249897,538937r72501,125495c388729,780689,425751,906184,425751,1011405v,164247,-75587,256508,-208248,256508c138832,1267913,84841,1238400,44734,1173727,10798,1118422,,1066710,,959693,,933901,,922737,1543,893224r141916,-7443xe" fillcolor="black [3213]" stroked="f" strokeweight=".35694mm">
                <v:stroke joinstyle="miter"/>
                <v:path arrowok="t" o:connecttype="custom" o:connectlocs="143358,885465;143358,935235;217350,1106863;282092,985133;194227,743467;123319,618017;6166,265652;217350,0;405411,178940;413119,332097;272844,348644;268218,237945;208100,160469;147983,274888;249721,538744;322171,664195;425451,1011044;217350,1267460;44702,1173308;0,959350;1542,892905;143358,885465" o:connectangles="0,0,0,0,0,0,0,0,0,0,0,0,0,0,0,0,0,0,0,0,0,0"/>
              </v:shape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9D36747" wp14:editId="29BAC5CA">
                <wp:simplePos x="0" y="0"/>
                <wp:positionH relativeFrom="column">
                  <wp:posOffset>890455</wp:posOffset>
                </wp:positionH>
                <wp:positionV relativeFrom="paragraph">
                  <wp:posOffset>5009498</wp:posOffset>
                </wp:positionV>
                <wp:extent cx="6528121" cy="1508527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Amenaza 1</w:t>
                            </w:r>
                          </w:p>
                          <w:p w14:paraId="4B85B3C7" w14:textId="16370F33" w:rsidR="000A28D5" w:rsidRPr="00E31BB6" w:rsidRDefault="000A28D5" w:rsidP="000A28D5">
                            <w:pPr>
                              <w:ind w:left="360" w:hanging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  <w:p w14:paraId="634EC317" w14:textId="77777777" w:rsidR="000A28D5" w:rsidRPr="00E31BB6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26" style="position:absolute;margin-left:70.1pt;margin-top:394.45pt;width:514.05pt;height:118.8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" filled="f" stroked="f" strokeweight="1pt">
                <v:textbox inset=",7.2pt">
                  <w:txbxContent>
                    <w:p w14:paraId="61DE66D8" w14:textId="0DA6531F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>Amenaza 1</w:t>
                      </w:r>
                    </w:p>
                    <w:p w14:paraId="4B85B3C7" w14:textId="16370F33" w:rsidR="000A28D5" w:rsidRPr="00E31BB6" w:rsidRDefault="000A28D5" w:rsidP="000A28D5">
                      <w:pPr>
                        <w:ind w:left="360" w:hanging="360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</w:p>
                    <w:p w14:paraId="634EC317" w14:textId="77777777" w:rsidR="000A28D5" w:rsidRPr="00E31BB6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B319B45" wp14:editId="75AECB9B">
                <wp:simplePos x="0" y="0"/>
                <wp:positionH relativeFrom="column">
                  <wp:posOffset>890455</wp:posOffset>
                </wp:positionH>
                <wp:positionV relativeFrom="paragraph">
                  <wp:posOffset>67108</wp:posOffset>
                </wp:positionV>
                <wp:extent cx="6528121" cy="1508527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Fortaleza 1</w:t>
                            </w:r>
                            <w:r w:rsidR="002B24F1" w:rsidRPr="00E31BB6">
                              <w:rPr>
                                <w:color w:val="595959" w:themeColor="text1" w:themeTint="A6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27" style="position:absolute;margin-left:70.1pt;margin-top:5.3pt;width:514.05pt;height:118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iv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" filled="f" stroked="f" strokeweight="1pt">
                <v:textbox inset=",7.2pt">
                  <w:txbxContent>
                    <w:p w14:paraId="2456A11F" w14:textId="45673C05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>Fortaleza 1</w:t>
                      </w:r>
                      <w:r w:rsidR="002B24F1" w:rsidRPr="00E31BB6">
                        <w:rPr>
                          <w:color w:val="595959" w:themeColor="text1" w:themeTint="A6"/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02F88DA" wp14:editId="3EC86AEC">
                <wp:simplePos x="0" y="0"/>
                <wp:positionH relativeFrom="column">
                  <wp:posOffset>890455</wp:posOffset>
                </wp:positionH>
                <wp:positionV relativeFrom="paragraph">
                  <wp:posOffset>3354318</wp:posOffset>
                </wp:positionV>
                <wp:extent cx="6528121" cy="1508527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Oportunidad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28" style="position:absolute;margin-left:70.1pt;margin-top:264.1pt;width:514.05pt;height:118.8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5kL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" filled="f" stroked="f" strokeweight="1pt">
                <v:textbox inset=",7.2pt">
                  <w:txbxContent>
                    <w:p w14:paraId="4EBE1FF9" w14:textId="2CF41F07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>Oportunidad 1</w:t>
                      </w: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442C1AC" wp14:editId="4DC5F803">
                <wp:simplePos x="0" y="0"/>
                <wp:positionH relativeFrom="column">
                  <wp:posOffset>890455</wp:posOffset>
                </wp:positionH>
                <wp:positionV relativeFrom="paragraph">
                  <wp:posOffset>1710713</wp:posOffset>
                </wp:positionV>
                <wp:extent cx="6528121" cy="1508527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E31BB6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 xml:space="preserve">Debilidad 1 </w:t>
                            </w:r>
                            <w:r w:rsidR="000A28D5" w:rsidRPr="00E31BB6"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29" style="position:absolute;margin-left:70.1pt;margin-top:134.7pt;width:514.05pt;height:118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" filled="f" stroked="f" strokeweight="1pt">
                <v:textbox inset=",7.2pt">
                  <w:txbxContent>
                    <w:p w14:paraId="56C0C256" w14:textId="03A72E24" w:rsidR="000A28D5" w:rsidRPr="00E31BB6" w:rsidRDefault="00892F72" w:rsidP="00892F7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 xml:space="preserve">Debilidad 1 </w:t>
                      </w:r>
                      <w:r w:rsidR="000A28D5" w:rsidRPr="00E31BB6"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9866" behindDoc="1" locked="0" layoutInCell="1" allowOverlap="1" wp14:anchorId="6EB286BD" wp14:editId="0A1693C2">
                <wp:simplePos x="0" y="0"/>
                <wp:positionH relativeFrom="column">
                  <wp:posOffset>7608735</wp:posOffset>
                </wp:positionH>
                <wp:positionV relativeFrom="paragraph">
                  <wp:posOffset>4925398</wp:posOffset>
                </wp:positionV>
                <wp:extent cx="1615423" cy="1578263"/>
                <wp:effectExtent l="0" t="0" r="0" b="0"/>
                <wp:wrapNone/>
                <wp:docPr id="151" name="Freeform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23" cy="1578263"/>
                        </a:xfrm>
                        <a:custGeom>
                          <a:avLst/>
                          <a:gdLst>
                            <a:gd name="connsiteX0" fmla="*/ 1615423 w 1615423"/>
                            <a:gd name="connsiteY0" fmla="*/ 1578264 h 1578263"/>
                            <a:gd name="connsiteX1" fmla="*/ 282908 w 1615423"/>
                            <a:gd name="connsiteY1" fmla="*/ 1578264 h 1578263"/>
                            <a:gd name="connsiteX2" fmla="*/ 0 w 1615423"/>
                            <a:gd name="connsiteY2" fmla="*/ 0 h 1578263"/>
                            <a:gd name="connsiteX3" fmla="*/ 1615423 w 1615423"/>
                            <a:gd name="connsiteY3" fmla="*/ 0 h 1578263"/>
                            <a:gd name="connsiteX4" fmla="*/ 1615423 w 1615423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23" h="1578263">
                              <a:moveTo>
                                <a:pt x="1615423" y="1578264"/>
                              </a:moveTo>
                              <a:lnTo>
                                <a:pt x="282908" y="1578264"/>
                              </a:lnTo>
                              <a:lnTo>
                                <a:pt x="0" y="0"/>
                              </a:lnTo>
                              <a:lnTo>
                                <a:pt x="1615423" y="0"/>
                              </a:lnTo>
                              <a:lnTo>
                                <a:pt x="1615423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0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2372FC" id="Freeform 151" o:spid="_x0000_s1026" style="position:absolute;margin-left:599.1pt;margin-top:387.85pt;width:127.2pt;height:124.25pt;z-index:-2517166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23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" path="m1615423,1578264r-1332515,l,,1615423,r,1578264xe" fillcolor="#ff9d00" stroked="f" strokeweight=".35694mm">
                <v:stroke joinstyle="miter"/>
                <v:path arrowok="t" o:connecttype="custom" o:connectlocs="1615423,1578264;282908,1578264;0,0;1615423,0;1615423,1578264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0890" behindDoc="1" locked="0" layoutInCell="1" allowOverlap="1" wp14:anchorId="14DBDB23" wp14:editId="1F2F1DBF">
                <wp:simplePos x="0" y="0"/>
                <wp:positionH relativeFrom="column">
                  <wp:posOffset>7545361</wp:posOffset>
                </wp:positionH>
                <wp:positionV relativeFrom="paragraph">
                  <wp:posOffset>4925398</wp:posOffset>
                </wp:positionV>
                <wp:extent cx="340639" cy="1578263"/>
                <wp:effectExtent l="0" t="0" r="2540" b="0"/>
                <wp:wrapNone/>
                <wp:docPr id="152" name="Freeform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39" cy="1578263"/>
                        </a:xfrm>
                        <a:custGeom>
                          <a:avLst/>
                          <a:gdLst>
                            <a:gd name="connsiteX0" fmla="*/ 282896 w 340639"/>
                            <a:gd name="connsiteY0" fmla="*/ 1578264 h 1578263"/>
                            <a:gd name="connsiteX1" fmla="*/ 340639 w 340639"/>
                            <a:gd name="connsiteY1" fmla="*/ 1578264 h 1578263"/>
                            <a:gd name="connsiteX2" fmla="*/ 57731 w 340639"/>
                            <a:gd name="connsiteY2" fmla="*/ 0 h 1578263"/>
                            <a:gd name="connsiteX3" fmla="*/ 0 w 340639"/>
                            <a:gd name="connsiteY3" fmla="*/ 0 h 1578263"/>
                            <a:gd name="connsiteX4" fmla="*/ 282896 w 340639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39" h="1578263">
                              <a:moveTo>
                                <a:pt x="282896" y="1578264"/>
                              </a:moveTo>
                              <a:lnTo>
                                <a:pt x="340639" y="1578264"/>
                              </a:lnTo>
                              <a:lnTo>
                                <a:pt x="57731" y="0"/>
                              </a:lnTo>
                              <a:lnTo>
                                <a:pt x="0" y="0"/>
                              </a:lnTo>
                              <a:lnTo>
                                <a:pt x="282896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98B374" id="Freeform 152" o:spid="_x0000_s1026" style="position:absolute;margin-left:594.1pt;margin-top:387.85pt;width:26.8pt;height:124.25pt;z-index:-2517155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39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" path="m282896,1578264r57743,l57731,,,,282896,1578264xe" fillcolor="#e8533b" stroked="f" strokeweight=".35694mm">
                <v:stroke joinstyle="miter"/>
                <v:path arrowok="t" o:connecttype="custom" o:connectlocs="282896,1578264;340639,1578264;57731,0;0,0;282896,1578264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7035" behindDoc="1" locked="0" layoutInCell="1" allowOverlap="1" wp14:anchorId="220B66B8" wp14:editId="691F0BAA">
                <wp:simplePos x="0" y="0"/>
                <wp:positionH relativeFrom="column">
                  <wp:posOffset>7608735</wp:posOffset>
                </wp:positionH>
                <wp:positionV relativeFrom="paragraph">
                  <wp:posOffset>3281423</wp:posOffset>
                </wp:positionV>
                <wp:extent cx="1615461" cy="1578315"/>
                <wp:effectExtent l="0" t="0" r="0" b="0"/>
                <wp:wrapNone/>
                <wp:docPr id="130" name="Freeform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461292" id="Freeform 130" o:spid="_x0000_s1026" style="position:absolute;margin-left:599.1pt;margin-top:258.4pt;width:127.2pt;height:124.3pt;z-index:-2517094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8059" behindDoc="1" locked="0" layoutInCell="1" allowOverlap="1" wp14:anchorId="6BBD485F" wp14:editId="4E119F37">
                <wp:simplePos x="0" y="0"/>
                <wp:positionH relativeFrom="column">
                  <wp:posOffset>7545361</wp:posOffset>
                </wp:positionH>
                <wp:positionV relativeFrom="paragraph">
                  <wp:posOffset>3281423</wp:posOffset>
                </wp:positionV>
                <wp:extent cx="340651" cy="1578315"/>
                <wp:effectExtent l="0" t="0" r="2540" b="0"/>
                <wp:wrapNone/>
                <wp:docPr id="132" name="Freeform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B3D99" id="Freeform 132" o:spid="_x0000_s1026" style="position:absolute;margin-left:594.1pt;margin-top:258.4pt;width:26.8pt;height:124.3pt;z-index:-2517084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4204" behindDoc="1" locked="0" layoutInCell="1" allowOverlap="1" wp14:anchorId="58ADDA83" wp14:editId="0BED833E">
                <wp:simplePos x="0" y="0"/>
                <wp:positionH relativeFrom="column">
                  <wp:posOffset>7608735</wp:posOffset>
                </wp:positionH>
                <wp:positionV relativeFrom="paragraph">
                  <wp:posOffset>1637449</wp:posOffset>
                </wp:positionV>
                <wp:extent cx="1615461" cy="1578315"/>
                <wp:effectExtent l="0" t="0" r="0" b="0"/>
                <wp:wrapNone/>
                <wp:docPr id="112" name="Freeform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499A4A" id="Freeform 112" o:spid="_x0000_s1026" style="position:absolute;margin-left:599.1pt;margin-top:128.95pt;width:127.2pt;height:124.3pt;z-index:-251702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" path="m1615462,1578315r-1332528,l,,1615462,r,1578315xe" fillcolor="#ff9d01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6252" behindDoc="1" locked="0" layoutInCell="1" allowOverlap="1" wp14:anchorId="512CAA0F" wp14:editId="10666859">
                <wp:simplePos x="0" y="0"/>
                <wp:positionH relativeFrom="column">
                  <wp:posOffset>7545361</wp:posOffset>
                </wp:positionH>
                <wp:positionV relativeFrom="paragraph">
                  <wp:posOffset>1637449</wp:posOffset>
                </wp:positionV>
                <wp:extent cx="340651" cy="1578315"/>
                <wp:effectExtent l="0" t="0" r="2540" b="0"/>
                <wp:wrapNone/>
                <wp:docPr id="125" name="Freeform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F9957A" id="Freeform 125" o:spid="_x0000_s1026" style="position:absolute;margin-left:594.1pt;margin-top:128.95pt;width:26.8pt;height:124.3pt;z-index:-2517002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" path="m282933,1578315r57719,l57718,,,,282933,1578315xe" fillcolor="#e8533b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59EFDA17" w:rsidR="0083154C" w:rsidRDefault="0083154C" w:rsidP="00C805C2">
      <w:pPr>
        <w:spacing w:line="240" w:lineRule="auto"/>
        <w:rPr>
          <w:szCs w:val="20"/>
        </w:rPr>
      </w:pPr>
    </w:p>
    <w:p w14:paraId="58A7FCFA" w14:textId="68F38963" w:rsidR="0083154C" w:rsidRPr="00C805C2" w:rsidRDefault="0083154C" w:rsidP="0083154C">
      <w:pPr>
        <w:rPr>
          <w:szCs w:val="20"/>
        </w:rPr>
      </w:pPr>
    </w:p>
    <w:sectPr w:rsidR="0083154C" w:rsidRPr="00C805C2" w:rsidSect="00ED138B">
      <w:headerReference w:type="default" r:id="rId2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7FCBA" w14:textId="77777777" w:rsidR="004B7B9E" w:rsidRDefault="004B7B9E" w:rsidP="00480F66">
      <w:pPr>
        <w:spacing w:after="0" w:line="240" w:lineRule="auto"/>
      </w:pPr>
      <w:r>
        <w:separator/>
      </w:r>
    </w:p>
  </w:endnote>
  <w:endnote w:type="continuationSeparator" w:id="0">
    <w:p w14:paraId="03655311" w14:textId="77777777" w:rsidR="004B7B9E" w:rsidRDefault="004B7B9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A9B1D" w14:textId="77777777" w:rsidR="004B7B9E" w:rsidRDefault="004B7B9E" w:rsidP="00480F66">
      <w:pPr>
        <w:spacing w:after="0" w:line="240" w:lineRule="auto"/>
      </w:pPr>
      <w:r>
        <w:separator/>
      </w:r>
    </w:p>
  </w:footnote>
  <w:footnote w:type="continuationSeparator" w:id="0">
    <w:p w14:paraId="16FC3E0A" w14:textId="77777777" w:rsidR="004B7B9E" w:rsidRDefault="004B7B9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87771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042C"/>
    <w:rsid w:val="001228CB"/>
    <w:rsid w:val="00130D91"/>
    <w:rsid w:val="00140124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5FCA"/>
    <w:rsid w:val="00226595"/>
    <w:rsid w:val="002420F8"/>
    <w:rsid w:val="00250EF4"/>
    <w:rsid w:val="00274428"/>
    <w:rsid w:val="002750CC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80DCD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69D7"/>
    <w:rsid w:val="00440BD7"/>
    <w:rsid w:val="00443CC7"/>
    <w:rsid w:val="00443D74"/>
    <w:rsid w:val="0045153B"/>
    <w:rsid w:val="00480F66"/>
    <w:rsid w:val="0048129D"/>
    <w:rsid w:val="00494038"/>
    <w:rsid w:val="0049564B"/>
    <w:rsid w:val="004A1636"/>
    <w:rsid w:val="004B7B9E"/>
    <w:rsid w:val="004D077A"/>
    <w:rsid w:val="004D53C9"/>
    <w:rsid w:val="005037E3"/>
    <w:rsid w:val="005076B8"/>
    <w:rsid w:val="00517CA8"/>
    <w:rsid w:val="00530A3C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054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64124"/>
    <w:rsid w:val="00767C07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154C"/>
    <w:rsid w:val="00833088"/>
    <w:rsid w:val="00865101"/>
    <w:rsid w:val="008654EC"/>
    <w:rsid w:val="00866D24"/>
    <w:rsid w:val="00870E2C"/>
    <w:rsid w:val="00872221"/>
    <w:rsid w:val="008752AF"/>
    <w:rsid w:val="008779C1"/>
    <w:rsid w:val="0088186D"/>
    <w:rsid w:val="00886DDF"/>
    <w:rsid w:val="0089094F"/>
    <w:rsid w:val="0089235E"/>
    <w:rsid w:val="00892F72"/>
    <w:rsid w:val="008939B0"/>
    <w:rsid w:val="008A110C"/>
    <w:rsid w:val="008A2B06"/>
    <w:rsid w:val="008B6C35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749F6"/>
    <w:rsid w:val="0099531C"/>
    <w:rsid w:val="009969C0"/>
    <w:rsid w:val="009A177A"/>
    <w:rsid w:val="009A71BE"/>
    <w:rsid w:val="009B24E9"/>
    <w:rsid w:val="009B4459"/>
    <w:rsid w:val="009D4B4D"/>
    <w:rsid w:val="009E3928"/>
    <w:rsid w:val="009E3A82"/>
    <w:rsid w:val="009E4124"/>
    <w:rsid w:val="009E63BB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94736"/>
    <w:rsid w:val="00AC3409"/>
    <w:rsid w:val="00AC41EA"/>
    <w:rsid w:val="00AC78FF"/>
    <w:rsid w:val="00AD1F1F"/>
    <w:rsid w:val="00AF0690"/>
    <w:rsid w:val="00B06F48"/>
    <w:rsid w:val="00B11A9D"/>
    <w:rsid w:val="00B14E5B"/>
    <w:rsid w:val="00B15914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38C6"/>
    <w:rsid w:val="00BC4FB8"/>
    <w:rsid w:val="00BE044A"/>
    <w:rsid w:val="00BE210B"/>
    <w:rsid w:val="00BF08D2"/>
    <w:rsid w:val="00C06EC0"/>
    <w:rsid w:val="00C153FB"/>
    <w:rsid w:val="00C22A9A"/>
    <w:rsid w:val="00C24B15"/>
    <w:rsid w:val="00C264F2"/>
    <w:rsid w:val="00C3274A"/>
    <w:rsid w:val="00C345FD"/>
    <w:rsid w:val="00C41E1D"/>
    <w:rsid w:val="00C436EC"/>
    <w:rsid w:val="00C454ED"/>
    <w:rsid w:val="00C4691E"/>
    <w:rsid w:val="00C4718F"/>
    <w:rsid w:val="00C53A5F"/>
    <w:rsid w:val="00C642BB"/>
    <w:rsid w:val="00C644E8"/>
    <w:rsid w:val="00C66760"/>
    <w:rsid w:val="00C72135"/>
    <w:rsid w:val="00C73FC3"/>
    <w:rsid w:val="00C76A4E"/>
    <w:rsid w:val="00C7786F"/>
    <w:rsid w:val="00C805C2"/>
    <w:rsid w:val="00C85339"/>
    <w:rsid w:val="00C94911"/>
    <w:rsid w:val="00C95788"/>
    <w:rsid w:val="00CA207F"/>
    <w:rsid w:val="00CA5F14"/>
    <w:rsid w:val="00CB4B28"/>
    <w:rsid w:val="00CB693F"/>
    <w:rsid w:val="00CC5D16"/>
    <w:rsid w:val="00CD0676"/>
    <w:rsid w:val="00CF25AC"/>
    <w:rsid w:val="00CF4144"/>
    <w:rsid w:val="00CF4E22"/>
    <w:rsid w:val="00CF5BC4"/>
    <w:rsid w:val="00CF7D4E"/>
    <w:rsid w:val="00D0504F"/>
    <w:rsid w:val="00D15EE8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F8E"/>
    <w:rsid w:val="00E23F13"/>
    <w:rsid w:val="00E31BB6"/>
    <w:rsid w:val="00E359C1"/>
    <w:rsid w:val="00E44F48"/>
    <w:rsid w:val="00E45053"/>
    <w:rsid w:val="00E47880"/>
    <w:rsid w:val="00E5028F"/>
    <w:rsid w:val="00E53CCA"/>
    <w:rsid w:val="00E62276"/>
    <w:rsid w:val="00E63191"/>
    <w:rsid w:val="00E74A09"/>
    <w:rsid w:val="00E84138"/>
    <w:rsid w:val="00E8459A"/>
    <w:rsid w:val="00EB0564"/>
    <w:rsid w:val="00EB5118"/>
    <w:rsid w:val="00ED138B"/>
    <w:rsid w:val="00ED5E43"/>
    <w:rsid w:val="00F02752"/>
    <w:rsid w:val="00F11F21"/>
    <w:rsid w:val="00F12F4E"/>
    <w:rsid w:val="00F21222"/>
    <w:rsid w:val="00F24BD1"/>
    <w:rsid w:val="00F303EB"/>
    <w:rsid w:val="00F31A79"/>
    <w:rsid w:val="00F4066E"/>
    <w:rsid w:val="00F46CF3"/>
    <w:rsid w:val="00F717BB"/>
    <w:rsid w:val="00F85C9A"/>
    <w:rsid w:val="00F86879"/>
    <w:rsid w:val="00F9203C"/>
    <w:rsid w:val="00F95BD0"/>
    <w:rsid w:val="00F95E8E"/>
    <w:rsid w:val="00F9767C"/>
    <w:rsid w:val="00FA42FA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Horizontal+SWOT+Analysis-word-27783-es&amp;lpa=ic+Horizontal+SWOT+Analysis+word+27783+e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svg"/><Relationship Id="rId20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34</cp:revision>
  <cp:lastPrinted>2019-01-22T01:48:00Z</cp:lastPrinted>
  <dcterms:created xsi:type="dcterms:W3CDTF">2022-12-18T18:12:00Z</dcterms:created>
  <dcterms:modified xsi:type="dcterms:W3CDTF">2023-11-25T19:49:00Z</dcterms:modified>
</cp:coreProperties>
</file>